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7DDFDD" w14:textId="4037BFB8" w:rsidR="00D42D81" w:rsidRPr="00C87293" w:rsidRDefault="009F60A3" w:rsidP="00CB5D2E">
      <w:pPr>
        <w:pStyle w:val="NoSpacing"/>
        <w:jc w:val="center"/>
        <w:rPr>
          <w:rStyle w:val="BookTitle"/>
          <w:rFonts w:ascii="Arial Nova Light" w:hAnsi="Arial Nova Light" w:cstheme="minorHAnsi"/>
          <w:bCs w:val="0"/>
          <w:smallCaps w:val="0"/>
          <w:spacing w:val="0"/>
          <w:sz w:val="40"/>
          <w:szCs w:val="40"/>
        </w:rPr>
      </w:pPr>
      <w:r w:rsidRPr="00C87293">
        <w:rPr>
          <w:rStyle w:val="BookTitle"/>
          <w:rFonts w:ascii="Arial Nova Light" w:hAnsi="Arial Nova Light" w:cstheme="minorHAnsi"/>
          <w:bCs w:val="0"/>
          <w:smallCaps w:val="0"/>
          <w:spacing w:val="0"/>
          <w:sz w:val="40"/>
          <w:szCs w:val="40"/>
        </w:rPr>
        <w:t>ACADEMIC VARIATION FORM</w:t>
      </w:r>
    </w:p>
    <w:p w14:paraId="31C82BBF" w14:textId="77777777" w:rsidR="00CB5D2E" w:rsidRPr="00C87293" w:rsidRDefault="00CB5D2E" w:rsidP="00CB5D2E">
      <w:pPr>
        <w:pStyle w:val="NoSpacing"/>
        <w:jc w:val="center"/>
        <w:rPr>
          <w:rStyle w:val="BookTitle"/>
          <w:rFonts w:ascii="Arial Nova Light" w:hAnsi="Arial Nova Light" w:cstheme="minorHAnsi"/>
          <w:bCs w:val="0"/>
          <w:smallCaps w:val="0"/>
          <w:spacing w:val="0"/>
          <w:sz w:val="6"/>
          <w:szCs w:val="6"/>
        </w:rPr>
      </w:pPr>
    </w:p>
    <w:p w14:paraId="1E020E29" w14:textId="77777777" w:rsidR="003A6DDB" w:rsidRPr="00C87293" w:rsidRDefault="003A6DDB" w:rsidP="004C2BF4">
      <w:pPr>
        <w:tabs>
          <w:tab w:val="left" w:pos="225"/>
          <w:tab w:val="right" w:pos="10800"/>
        </w:tabs>
        <w:autoSpaceDE w:val="0"/>
        <w:jc w:val="center"/>
        <w:rPr>
          <w:rStyle w:val="BookTitle"/>
          <w:rFonts w:ascii="Arial Nova Light" w:eastAsia="PMingLiU" w:hAnsi="Arial Nova Light" w:cstheme="minorHAnsi"/>
          <w:bCs w:val="0"/>
          <w:smallCaps w:val="0"/>
          <w:spacing w:val="0"/>
          <w:sz w:val="6"/>
          <w:szCs w:val="6"/>
          <w:lang w:eastAsia="zh-TW"/>
        </w:rPr>
      </w:pPr>
    </w:p>
    <w:p w14:paraId="096C8CAA" w14:textId="6CAEC931" w:rsidR="00E542C6" w:rsidRPr="00C87293" w:rsidRDefault="00D42D81" w:rsidP="00E542C6">
      <w:pPr>
        <w:ind w:left="-567"/>
        <w:rPr>
          <w:rFonts w:ascii="Arial Nova Light" w:hAnsi="Arial Nova Light" w:cstheme="minorHAnsi"/>
          <w:sz w:val="20"/>
          <w:szCs w:val="20"/>
          <w:lang w:val="en-US" w:eastAsia="zh-TW" w:bidi="en-US"/>
        </w:rPr>
      </w:pPr>
      <w:r w:rsidRPr="00C87293">
        <w:rPr>
          <w:rFonts w:ascii="Arial Nova Light" w:hAnsi="Arial Nova Light" w:cstheme="minorHAnsi"/>
          <w:sz w:val="20"/>
          <w:szCs w:val="20"/>
          <w:lang w:val="en-US" w:eastAsia="zh-TW" w:bidi="en-US"/>
        </w:rPr>
        <w:t xml:space="preserve">This form is to be completed by students who </w:t>
      </w:r>
      <w:r w:rsidR="009F60A3" w:rsidRPr="00C87293">
        <w:rPr>
          <w:rFonts w:ascii="Arial Nova Light" w:hAnsi="Arial Nova Light" w:cstheme="minorHAnsi"/>
          <w:sz w:val="20"/>
          <w:szCs w:val="20"/>
          <w:lang w:val="en-US" w:eastAsia="zh-TW" w:bidi="en-US"/>
        </w:rPr>
        <w:t xml:space="preserve">wish to enrol in subjects outside of their prescribed course structure. </w:t>
      </w:r>
      <w:r w:rsidR="001C5C52" w:rsidRPr="00C87293">
        <w:rPr>
          <w:rFonts w:ascii="Arial Nova Light" w:hAnsi="Arial Nova Light" w:cstheme="minorHAnsi"/>
          <w:sz w:val="20"/>
          <w:szCs w:val="20"/>
          <w:lang w:val="en-US" w:eastAsia="zh-TW" w:bidi="en-US"/>
        </w:rPr>
        <w:t xml:space="preserve">Please </w:t>
      </w:r>
      <w:r w:rsidR="00BA51DE" w:rsidRPr="00C87293">
        <w:rPr>
          <w:rFonts w:ascii="Arial Nova Light" w:hAnsi="Arial Nova Light" w:cstheme="minorHAnsi"/>
          <w:sz w:val="20"/>
          <w:szCs w:val="20"/>
          <w:lang w:val="en-US" w:eastAsia="zh-TW" w:bidi="en-US"/>
        </w:rPr>
        <w:t>consult</w:t>
      </w:r>
      <w:r w:rsidR="007D6432" w:rsidRPr="00C87293">
        <w:rPr>
          <w:rFonts w:ascii="Arial Nova Light" w:hAnsi="Arial Nova Light" w:cstheme="minorHAnsi"/>
          <w:sz w:val="20"/>
          <w:szCs w:val="20"/>
          <w:lang w:val="en-US" w:eastAsia="zh-TW" w:bidi="en-US"/>
        </w:rPr>
        <w:t xml:space="preserve"> the Nan Tien Institute website or </w:t>
      </w:r>
      <w:r w:rsidR="00BA51DE" w:rsidRPr="00C87293">
        <w:rPr>
          <w:rFonts w:ascii="Arial Nova Light" w:hAnsi="Arial Nova Light" w:cstheme="minorHAnsi"/>
          <w:sz w:val="20"/>
          <w:szCs w:val="20"/>
          <w:lang w:val="en-US" w:eastAsia="zh-TW" w:bidi="en-US"/>
        </w:rPr>
        <w:t xml:space="preserve">the </w:t>
      </w:r>
      <w:hyperlink r:id="rId12" w:history="1">
        <w:r w:rsidR="00BA51DE" w:rsidRPr="00C87293">
          <w:rPr>
            <w:rStyle w:val="Hyperlink"/>
            <w:rFonts w:ascii="Arial Nova Light" w:hAnsi="Arial Nova Light" w:cstheme="minorHAnsi"/>
            <w:sz w:val="20"/>
            <w:szCs w:val="20"/>
            <w:lang w:val="en-US" w:eastAsia="zh-TW" w:bidi="en-US"/>
          </w:rPr>
          <w:t>Student Handbook</w:t>
        </w:r>
      </w:hyperlink>
      <w:r w:rsidR="00BA51DE" w:rsidRPr="00C87293">
        <w:rPr>
          <w:rFonts w:ascii="Arial Nova Light" w:hAnsi="Arial Nova Light" w:cstheme="minorHAnsi"/>
          <w:sz w:val="20"/>
          <w:szCs w:val="20"/>
          <w:lang w:val="en-US" w:eastAsia="zh-TW" w:bidi="en-US"/>
        </w:rPr>
        <w:t xml:space="preserve"> for further </w:t>
      </w:r>
      <w:r w:rsidR="00E542C6" w:rsidRPr="00C87293">
        <w:rPr>
          <w:rFonts w:ascii="Arial Nova Light" w:hAnsi="Arial Nova Light" w:cstheme="minorHAnsi"/>
          <w:sz w:val="20"/>
          <w:szCs w:val="20"/>
          <w:lang w:val="en-US" w:eastAsia="zh-TW" w:bidi="en-US"/>
        </w:rPr>
        <w:t>information</w:t>
      </w:r>
      <w:r w:rsidR="00BA51DE" w:rsidRPr="00C87293">
        <w:rPr>
          <w:rFonts w:ascii="Arial Nova Light" w:hAnsi="Arial Nova Light" w:cstheme="minorHAnsi"/>
          <w:sz w:val="20"/>
          <w:szCs w:val="20"/>
          <w:lang w:val="en-US" w:eastAsia="zh-TW" w:bidi="en-US"/>
        </w:rPr>
        <w:t xml:space="preserve"> </w:t>
      </w:r>
      <w:r w:rsidR="00E542C6" w:rsidRPr="00C87293">
        <w:rPr>
          <w:rFonts w:ascii="Arial Nova Light" w:hAnsi="Arial Nova Light" w:cstheme="minorHAnsi"/>
          <w:sz w:val="20"/>
          <w:szCs w:val="20"/>
          <w:lang w:val="en-US" w:eastAsia="zh-TW" w:bidi="en-US"/>
        </w:rPr>
        <w:t>about prescribed structure</w:t>
      </w:r>
      <w:r w:rsidR="00147F8B" w:rsidRPr="00C87293">
        <w:rPr>
          <w:rFonts w:ascii="Arial Nova Light" w:hAnsi="Arial Nova Light" w:cstheme="minorHAnsi"/>
          <w:sz w:val="20"/>
          <w:szCs w:val="20"/>
          <w:lang w:val="en-US" w:eastAsia="zh-TW" w:bidi="en-US"/>
        </w:rPr>
        <w:t>s</w:t>
      </w:r>
      <w:r w:rsidR="00E542C6" w:rsidRPr="00C87293">
        <w:rPr>
          <w:rFonts w:ascii="Arial Nova Light" w:hAnsi="Arial Nova Light" w:cstheme="minorHAnsi"/>
          <w:sz w:val="20"/>
          <w:szCs w:val="20"/>
          <w:lang w:val="en-US" w:eastAsia="zh-TW" w:bidi="en-US"/>
        </w:rPr>
        <w:t xml:space="preserve"> for each course. </w:t>
      </w:r>
    </w:p>
    <w:p w14:paraId="22D6F2D2" w14:textId="5D9E2361" w:rsidR="007D6432" w:rsidRPr="00C87293" w:rsidRDefault="007D6432" w:rsidP="00E542C6">
      <w:pPr>
        <w:ind w:left="-567"/>
        <w:rPr>
          <w:rFonts w:ascii="Arial Nova Light" w:hAnsi="Arial Nova Light" w:cstheme="minorHAnsi"/>
          <w:sz w:val="8"/>
          <w:szCs w:val="8"/>
          <w:lang w:val="en-US" w:eastAsia="zh-TW" w:bidi="en-US"/>
        </w:rPr>
      </w:pPr>
    </w:p>
    <w:p w14:paraId="0F98A644" w14:textId="03A668E0" w:rsidR="001C5C52" w:rsidRPr="00C87293" w:rsidRDefault="001C5C52" w:rsidP="001C5C52">
      <w:pPr>
        <w:ind w:left="-567"/>
        <w:rPr>
          <w:rFonts w:ascii="Arial Nova Light" w:hAnsi="Arial Nova Light" w:cstheme="minorHAnsi"/>
          <w:sz w:val="6"/>
          <w:szCs w:val="6"/>
          <w:lang w:val="en-US" w:eastAsia="zh-TW" w:bidi="en-US"/>
        </w:rPr>
      </w:pPr>
    </w:p>
    <w:tbl>
      <w:tblPr>
        <w:tblW w:w="11057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2308"/>
        <w:gridCol w:w="5488"/>
      </w:tblGrid>
      <w:tr w:rsidR="00C87293" w:rsidRPr="00BA4BEA" w14:paraId="508C0483" w14:textId="77777777" w:rsidTr="00C87293">
        <w:trPr>
          <w:trHeight w:val="454"/>
        </w:trPr>
        <w:tc>
          <w:tcPr>
            <w:tcW w:w="110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  <w:vAlign w:val="center"/>
          </w:tcPr>
          <w:p w14:paraId="384BD736" w14:textId="0DC900DD" w:rsidR="00B9108D" w:rsidRPr="00BA4BEA" w:rsidRDefault="00CE566C" w:rsidP="007222ED">
            <w:pPr>
              <w:pStyle w:val="NoSpacing"/>
              <w:rPr>
                <w:rFonts w:ascii="Arial Nova Light" w:hAnsi="Arial Nova Light" w:cstheme="minorHAnsi"/>
                <w:b/>
                <w:bCs/>
                <w:color w:val="FFFFFF" w:themeColor="background1"/>
                <w:kern w:val="0"/>
                <w:sz w:val="20"/>
                <w:szCs w:val="20"/>
                <w:lang w:val="en-US" w:eastAsia="en-US" w:bidi="en-US"/>
              </w:rPr>
            </w:pPr>
            <w:bookmarkStart w:id="0" w:name="_Hlk49104929"/>
            <w:r w:rsidRPr="00BA4BEA">
              <w:rPr>
                <w:rFonts w:ascii="Arial Nova Light" w:eastAsia="PMingLiU" w:hAnsi="Arial Nova Light" w:cstheme="minorHAnsi"/>
                <w:b/>
                <w:color w:val="FFFFFF" w:themeColor="background1"/>
                <w:sz w:val="20"/>
                <w:szCs w:val="20"/>
                <w:lang w:eastAsia="zh-TW"/>
              </w:rPr>
              <w:t>Student Details</w:t>
            </w:r>
          </w:p>
        </w:tc>
      </w:tr>
      <w:tr w:rsidR="003C3129" w:rsidRPr="00C87293" w14:paraId="4C45359A" w14:textId="77777777" w:rsidTr="00C87293">
        <w:trPr>
          <w:trHeight w:val="454"/>
        </w:trPr>
        <w:tc>
          <w:tcPr>
            <w:tcW w:w="1105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D353DE" w14:textId="67BAAA3E" w:rsidR="003C3129" w:rsidRPr="00C87293" w:rsidRDefault="003C3129" w:rsidP="00C87293">
            <w:pPr>
              <w:pStyle w:val="NoSpacing"/>
              <w:ind w:hanging="104"/>
              <w:rPr>
                <w:rFonts w:ascii="Arial Nova Light" w:hAnsi="Arial Nova Light" w:cstheme="minorHAnsi"/>
                <w:sz w:val="20"/>
                <w:szCs w:val="20"/>
                <w:lang w:val="en-US"/>
              </w:rPr>
            </w:pPr>
            <w:r w:rsidRPr="00C87293">
              <w:rPr>
                <w:rFonts w:ascii="Arial Nova Light" w:hAnsi="Arial Nova Light" w:cstheme="minorHAnsi"/>
                <w:kern w:val="0"/>
                <w:sz w:val="20"/>
                <w:szCs w:val="20"/>
                <w:lang w:val="en-US" w:eastAsia="en-US" w:bidi="en-US"/>
              </w:rPr>
              <w:t>Student Name</w:t>
            </w:r>
          </w:p>
        </w:tc>
      </w:tr>
      <w:tr w:rsidR="00C47444" w:rsidRPr="00C87293" w14:paraId="58A5D40E" w14:textId="77777777" w:rsidTr="007E0C99">
        <w:trPr>
          <w:trHeight w:val="454"/>
        </w:trPr>
        <w:tc>
          <w:tcPr>
            <w:tcW w:w="55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263981" w14:textId="7F21FD5D" w:rsidR="00C47444" w:rsidRPr="00C87293" w:rsidRDefault="004C2BF4" w:rsidP="00C87293">
            <w:pPr>
              <w:pStyle w:val="NoSpacing"/>
              <w:ind w:hanging="104"/>
              <w:rPr>
                <w:rFonts w:ascii="Arial Nova Light" w:hAnsi="Arial Nova Light" w:cstheme="minorHAnsi"/>
                <w:sz w:val="20"/>
                <w:szCs w:val="20"/>
              </w:rPr>
            </w:pPr>
            <w:r w:rsidRPr="00C87293">
              <w:rPr>
                <w:rFonts w:ascii="Arial Nova Light" w:hAnsi="Arial Nova Light" w:cstheme="minorHAnsi"/>
                <w:sz w:val="20"/>
                <w:szCs w:val="20"/>
              </w:rPr>
              <w:t>Student ID</w:t>
            </w:r>
          </w:p>
        </w:tc>
        <w:tc>
          <w:tcPr>
            <w:tcW w:w="54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78B432" w14:textId="1D591168" w:rsidR="00C47444" w:rsidRPr="00C87293" w:rsidRDefault="00C47444" w:rsidP="00C87293">
            <w:pPr>
              <w:pStyle w:val="NoSpacing"/>
              <w:ind w:hanging="104"/>
              <w:rPr>
                <w:rFonts w:ascii="Arial Nova Light" w:hAnsi="Arial Nova Light" w:cstheme="minorHAnsi"/>
                <w:sz w:val="20"/>
                <w:szCs w:val="20"/>
              </w:rPr>
            </w:pPr>
            <w:r w:rsidRPr="00C87293">
              <w:rPr>
                <w:rFonts w:ascii="Arial Nova Light" w:hAnsi="Arial Nova Light" w:cstheme="minorHAnsi"/>
                <w:sz w:val="20"/>
                <w:szCs w:val="20"/>
                <w:lang w:val="en-US"/>
              </w:rPr>
              <w:t>Email</w:t>
            </w:r>
          </w:p>
        </w:tc>
      </w:tr>
      <w:tr w:rsidR="001C5C52" w:rsidRPr="00C87293" w14:paraId="02646471" w14:textId="77777777" w:rsidTr="007E0C99">
        <w:trPr>
          <w:trHeight w:val="454"/>
        </w:trPr>
        <w:tc>
          <w:tcPr>
            <w:tcW w:w="1105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A36B9D" w14:textId="5601C7C1" w:rsidR="001C5C52" w:rsidRPr="00C87293" w:rsidRDefault="001C5C52" w:rsidP="00C87293">
            <w:pPr>
              <w:pStyle w:val="NoSpacing"/>
              <w:ind w:hanging="104"/>
              <w:rPr>
                <w:rFonts w:ascii="Arial Nova Light" w:hAnsi="Arial Nova Light" w:cstheme="minorHAnsi"/>
                <w:sz w:val="20"/>
                <w:szCs w:val="20"/>
                <w:lang w:val="en-US"/>
              </w:rPr>
            </w:pPr>
            <w:r w:rsidRPr="00C87293">
              <w:rPr>
                <w:rFonts w:ascii="Arial Nova Light" w:hAnsi="Arial Nova Light" w:cstheme="minorHAnsi"/>
                <w:sz w:val="20"/>
                <w:szCs w:val="20"/>
              </w:rPr>
              <w:t>Course Name</w:t>
            </w:r>
          </w:p>
        </w:tc>
      </w:tr>
      <w:tr w:rsidR="00C87293" w:rsidRPr="00BA4BEA" w14:paraId="630FC61F" w14:textId="77777777" w:rsidTr="007E0C99">
        <w:trPr>
          <w:trHeight w:val="454"/>
        </w:trPr>
        <w:tc>
          <w:tcPr>
            <w:tcW w:w="110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  <w:vAlign w:val="center"/>
          </w:tcPr>
          <w:p w14:paraId="7807ECAE" w14:textId="6134A991" w:rsidR="00CE566C" w:rsidRPr="00BA4BEA" w:rsidRDefault="00CE566C" w:rsidP="007222ED">
            <w:pPr>
              <w:pStyle w:val="NoSpacing"/>
              <w:rPr>
                <w:rFonts w:ascii="Arial Nova Light" w:hAnsi="Arial Nova Light" w:cstheme="minorHAnsi"/>
                <w:color w:val="FFFFFF" w:themeColor="background1"/>
                <w:sz w:val="20"/>
                <w:szCs w:val="20"/>
              </w:rPr>
            </w:pPr>
            <w:r w:rsidRPr="00BA4BEA">
              <w:rPr>
                <w:rFonts w:ascii="Arial Nova Light" w:hAnsi="Arial Nova Light" w:cstheme="minorHAnsi"/>
                <w:b/>
                <w:bCs/>
                <w:color w:val="FFFFFF" w:themeColor="background1"/>
                <w:sz w:val="20"/>
                <w:szCs w:val="20"/>
                <w:lang w:val="en-US"/>
              </w:rPr>
              <w:t>Please state which subject/s from your prescribed course structure you would like to replace:</w:t>
            </w:r>
          </w:p>
        </w:tc>
      </w:tr>
      <w:tr w:rsidR="00CE566C" w:rsidRPr="00C87293" w14:paraId="1BE839C2" w14:textId="77777777" w:rsidTr="00C87293">
        <w:trPr>
          <w:trHeight w:val="454"/>
        </w:trPr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42B234" w14:textId="26486F5D" w:rsidR="00CE566C" w:rsidRPr="00C87293" w:rsidRDefault="00CE566C" w:rsidP="00C87293">
            <w:pPr>
              <w:pStyle w:val="NoSpacing"/>
              <w:ind w:hanging="104"/>
              <w:rPr>
                <w:rFonts w:ascii="Arial Nova Light" w:hAnsi="Arial Nova Light" w:cstheme="minorHAnsi"/>
                <w:sz w:val="20"/>
                <w:szCs w:val="20"/>
                <w:lang w:val="en-US"/>
              </w:rPr>
            </w:pPr>
            <w:r w:rsidRPr="00C87293">
              <w:rPr>
                <w:rFonts w:ascii="Arial Nova Light" w:hAnsi="Arial Nova Light" w:cstheme="minorHAnsi"/>
                <w:sz w:val="20"/>
                <w:szCs w:val="20"/>
              </w:rPr>
              <w:t>Subject Code</w:t>
            </w:r>
          </w:p>
        </w:tc>
        <w:tc>
          <w:tcPr>
            <w:tcW w:w="77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0214E3" w14:textId="43E5168E" w:rsidR="00CE566C" w:rsidRPr="00C87293" w:rsidRDefault="00CE566C" w:rsidP="00CE566C">
            <w:pPr>
              <w:pStyle w:val="NoSpacing"/>
              <w:rPr>
                <w:rFonts w:ascii="Arial Nova Light" w:hAnsi="Arial Nova Light" w:cstheme="minorHAnsi"/>
                <w:sz w:val="20"/>
                <w:szCs w:val="20"/>
                <w:lang w:val="en-US"/>
              </w:rPr>
            </w:pPr>
            <w:r w:rsidRPr="00C87293">
              <w:rPr>
                <w:rFonts w:ascii="Arial Nova Light" w:hAnsi="Arial Nova Light" w:cstheme="minorHAnsi"/>
                <w:sz w:val="20"/>
                <w:szCs w:val="20"/>
                <w:lang w:val="en-US"/>
              </w:rPr>
              <w:t>Subject Name</w:t>
            </w:r>
          </w:p>
        </w:tc>
      </w:tr>
      <w:tr w:rsidR="00CE566C" w:rsidRPr="00C87293" w14:paraId="25E1C9B6" w14:textId="77777777" w:rsidTr="00C87293">
        <w:trPr>
          <w:trHeight w:val="454"/>
        </w:trPr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BE6A4D" w14:textId="4DFB7B57" w:rsidR="00CE566C" w:rsidRPr="00C87293" w:rsidRDefault="00CE566C" w:rsidP="00C87293">
            <w:pPr>
              <w:pStyle w:val="NoSpacing"/>
              <w:ind w:hanging="104"/>
              <w:rPr>
                <w:rFonts w:ascii="Arial Nova Light" w:hAnsi="Arial Nova Light" w:cstheme="minorHAnsi"/>
                <w:sz w:val="20"/>
                <w:szCs w:val="20"/>
              </w:rPr>
            </w:pPr>
            <w:r w:rsidRPr="00C87293">
              <w:rPr>
                <w:rFonts w:ascii="Arial Nova Light" w:hAnsi="Arial Nova Light" w:cstheme="minorHAnsi"/>
                <w:sz w:val="20"/>
                <w:szCs w:val="20"/>
              </w:rPr>
              <w:t>Subject Code</w:t>
            </w:r>
          </w:p>
        </w:tc>
        <w:tc>
          <w:tcPr>
            <w:tcW w:w="77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00E870" w14:textId="43B7A879" w:rsidR="00CE566C" w:rsidRPr="00C87293" w:rsidRDefault="00CE566C" w:rsidP="00CE566C">
            <w:pPr>
              <w:pStyle w:val="NoSpacing"/>
              <w:rPr>
                <w:rFonts w:ascii="Arial Nova Light" w:hAnsi="Arial Nova Light" w:cstheme="minorHAnsi"/>
                <w:sz w:val="20"/>
                <w:szCs w:val="20"/>
                <w:lang w:val="en-US"/>
              </w:rPr>
            </w:pPr>
            <w:r w:rsidRPr="00C87293">
              <w:rPr>
                <w:rFonts w:ascii="Arial Nova Light" w:hAnsi="Arial Nova Light" w:cstheme="minorHAnsi"/>
                <w:sz w:val="20"/>
                <w:szCs w:val="20"/>
                <w:lang w:val="en-US"/>
              </w:rPr>
              <w:t>Subject Name</w:t>
            </w:r>
          </w:p>
        </w:tc>
      </w:tr>
      <w:tr w:rsidR="00CE566C" w:rsidRPr="00C87293" w14:paraId="2788BEF7" w14:textId="77777777" w:rsidTr="00C87293">
        <w:trPr>
          <w:trHeight w:val="454"/>
        </w:trPr>
        <w:tc>
          <w:tcPr>
            <w:tcW w:w="3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840F6E" w14:textId="6D0D80ED" w:rsidR="00CE566C" w:rsidRPr="00C87293" w:rsidRDefault="00CE566C" w:rsidP="00C87293">
            <w:pPr>
              <w:pStyle w:val="NoSpacing"/>
              <w:ind w:hanging="104"/>
              <w:rPr>
                <w:rFonts w:ascii="Arial Nova Light" w:hAnsi="Arial Nova Light" w:cstheme="minorHAnsi"/>
                <w:sz w:val="20"/>
                <w:szCs w:val="20"/>
              </w:rPr>
            </w:pPr>
            <w:r w:rsidRPr="00C87293">
              <w:rPr>
                <w:rFonts w:ascii="Arial Nova Light" w:hAnsi="Arial Nova Light" w:cstheme="minorHAnsi"/>
                <w:sz w:val="20"/>
                <w:szCs w:val="20"/>
              </w:rPr>
              <w:t>Subject Code</w:t>
            </w:r>
          </w:p>
        </w:tc>
        <w:tc>
          <w:tcPr>
            <w:tcW w:w="779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509C4B" w14:textId="3A17F2FE" w:rsidR="00CE566C" w:rsidRPr="00C87293" w:rsidRDefault="00CE566C" w:rsidP="00CE566C">
            <w:pPr>
              <w:pStyle w:val="NoSpacing"/>
              <w:rPr>
                <w:rFonts w:ascii="Arial Nova Light" w:hAnsi="Arial Nova Light" w:cstheme="minorHAnsi"/>
                <w:sz w:val="20"/>
                <w:szCs w:val="20"/>
                <w:lang w:val="en-US"/>
              </w:rPr>
            </w:pPr>
            <w:r w:rsidRPr="00C87293">
              <w:rPr>
                <w:rFonts w:ascii="Arial Nova Light" w:hAnsi="Arial Nova Light" w:cstheme="minorHAnsi"/>
                <w:sz w:val="20"/>
                <w:szCs w:val="20"/>
                <w:lang w:val="en-US"/>
              </w:rPr>
              <w:t>Subject Name</w:t>
            </w:r>
          </w:p>
        </w:tc>
      </w:tr>
      <w:tr w:rsidR="00C87293" w:rsidRPr="00BA4BEA" w14:paraId="0E91E8E5" w14:textId="77777777" w:rsidTr="00C87293">
        <w:trPr>
          <w:trHeight w:val="454"/>
        </w:trPr>
        <w:tc>
          <w:tcPr>
            <w:tcW w:w="110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  <w:vAlign w:val="center"/>
          </w:tcPr>
          <w:p w14:paraId="1740087A" w14:textId="3BA711D2" w:rsidR="00CE566C" w:rsidRPr="00BA4BEA" w:rsidRDefault="00CE566C" w:rsidP="00CE566C">
            <w:pPr>
              <w:pStyle w:val="NoSpacing"/>
              <w:rPr>
                <w:rFonts w:ascii="Arial Nova Light" w:hAnsi="Arial Nova Light" w:cstheme="minorHAnsi"/>
                <w:color w:val="FFFFFF" w:themeColor="background1"/>
                <w:sz w:val="20"/>
                <w:szCs w:val="20"/>
                <w:lang w:val="en-US"/>
              </w:rPr>
            </w:pPr>
            <w:r w:rsidRPr="00BA4BEA">
              <w:rPr>
                <w:rFonts w:ascii="Arial Nova Light" w:hAnsi="Arial Nova Light" w:cstheme="minorHAnsi"/>
                <w:b/>
                <w:bCs/>
                <w:color w:val="FFFFFF" w:themeColor="background1"/>
                <w:sz w:val="20"/>
                <w:szCs w:val="20"/>
                <w:lang w:val="en-US"/>
              </w:rPr>
              <w:t>Please state which subject/s outside of your prescribed course structure you would like to enrol in:</w:t>
            </w:r>
          </w:p>
        </w:tc>
      </w:tr>
      <w:tr w:rsidR="00CE566C" w:rsidRPr="00C87293" w14:paraId="065AA006" w14:textId="77777777" w:rsidTr="00C87293">
        <w:trPr>
          <w:trHeight w:val="454"/>
        </w:trPr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5D6F37" w14:textId="6DD01CE6" w:rsidR="00CE566C" w:rsidRPr="00C87293" w:rsidRDefault="00CE566C" w:rsidP="00C87293">
            <w:pPr>
              <w:pStyle w:val="NoSpacing"/>
              <w:ind w:hanging="104"/>
              <w:rPr>
                <w:rFonts w:ascii="Arial Nova Light" w:hAnsi="Arial Nova Light" w:cstheme="minorHAnsi"/>
                <w:sz w:val="20"/>
                <w:szCs w:val="20"/>
                <w:lang w:val="en-US"/>
              </w:rPr>
            </w:pPr>
            <w:r w:rsidRPr="00C87293">
              <w:rPr>
                <w:rFonts w:ascii="Arial Nova Light" w:hAnsi="Arial Nova Light" w:cstheme="minorHAnsi"/>
                <w:sz w:val="20"/>
                <w:szCs w:val="20"/>
              </w:rPr>
              <w:t>Subject Code</w:t>
            </w:r>
          </w:p>
        </w:tc>
        <w:tc>
          <w:tcPr>
            <w:tcW w:w="77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2505C1" w14:textId="63F1A015" w:rsidR="00CE566C" w:rsidRPr="00C87293" w:rsidRDefault="00CE566C" w:rsidP="00CE566C">
            <w:pPr>
              <w:pStyle w:val="NoSpacing"/>
              <w:rPr>
                <w:rFonts w:ascii="Arial Nova Light" w:hAnsi="Arial Nova Light" w:cstheme="minorHAnsi"/>
                <w:sz w:val="20"/>
                <w:szCs w:val="20"/>
                <w:lang w:val="en-US"/>
              </w:rPr>
            </w:pPr>
            <w:r w:rsidRPr="00C87293">
              <w:rPr>
                <w:rFonts w:ascii="Arial Nova Light" w:hAnsi="Arial Nova Light" w:cstheme="minorHAnsi"/>
                <w:sz w:val="20"/>
                <w:szCs w:val="20"/>
                <w:lang w:val="en-US"/>
              </w:rPr>
              <w:t>Subject Name</w:t>
            </w:r>
          </w:p>
        </w:tc>
      </w:tr>
      <w:tr w:rsidR="00CE566C" w:rsidRPr="00C87293" w14:paraId="3E3AB1CE" w14:textId="77777777" w:rsidTr="0046122D">
        <w:trPr>
          <w:trHeight w:val="454"/>
        </w:trPr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0533011" w14:textId="19DDE7EE" w:rsidR="00CE566C" w:rsidRPr="00C87293" w:rsidRDefault="00CE566C" w:rsidP="00C87293">
            <w:pPr>
              <w:pStyle w:val="NoSpacing"/>
              <w:ind w:hanging="104"/>
              <w:rPr>
                <w:rFonts w:ascii="Arial Nova Light" w:hAnsi="Arial Nova Light" w:cstheme="minorHAnsi"/>
                <w:sz w:val="20"/>
                <w:szCs w:val="20"/>
                <w:lang w:val="en-US"/>
              </w:rPr>
            </w:pPr>
            <w:r w:rsidRPr="00C87293">
              <w:rPr>
                <w:rFonts w:ascii="Arial Nova Light" w:hAnsi="Arial Nova Light" w:cstheme="minorHAnsi"/>
                <w:sz w:val="20"/>
                <w:szCs w:val="20"/>
              </w:rPr>
              <w:t>Subject Code</w:t>
            </w:r>
          </w:p>
        </w:tc>
        <w:tc>
          <w:tcPr>
            <w:tcW w:w="77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67ABE7" w14:textId="7117646F" w:rsidR="00CE566C" w:rsidRPr="00C87293" w:rsidRDefault="00CE566C" w:rsidP="00CE566C">
            <w:pPr>
              <w:pStyle w:val="NoSpacing"/>
              <w:rPr>
                <w:rFonts w:ascii="Arial Nova Light" w:hAnsi="Arial Nova Light" w:cstheme="minorHAnsi"/>
                <w:sz w:val="20"/>
                <w:szCs w:val="20"/>
                <w:lang w:val="en-US"/>
              </w:rPr>
            </w:pPr>
            <w:r w:rsidRPr="00C87293">
              <w:rPr>
                <w:rFonts w:ascii="Arial Nova Light" w:hAnsi="Arial Nova Light" w:cstheme="minorHAnsi"/>
                <w:sz w:val="20"/>
                <w:szCs w:val="20"/>
                <w:lang w:val="en-US"/>
              </w:rPr>
              <w:t>Subject Name</w:t>
            </w:r>
          </w:p>
        </w:tc>
      </w:tr>
      <w:tr w:rsidR="00CE566C" w:rsidRPr="00C87293" w14:paraId="2EED2B9D" w14:textId="77777777" w:rsidTr="0046122D">
        <w:trPr>
          <w:trHeight w:val="454"/>
        </w:trPr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9CD6BD" w14:textId="7A80F60E" w:rsidR="00CE566C" w:rsidRPr="00C87293" w:rsidRDefault="00CE566C" w:rsidP="00C87293">
            <w:pPr>
              <w:pStyle w:val="NoSpacing"/>
              <w:ind w:hanging="104"/>
              <w:rPr>
                <w:rFonts w:ascii="Arial Nova Light" w:hAnsi="Arial Nova Light" w:cstheme="minorHAnsi"/>
                <w:sz w:val="20"/>
                <w:szCs w:val="20"/>
                <w:lang w:val="en-US"/>
              </w:rPr>
            </w:pPr>
            <w:r w:rsidRPr="00C87293">
              <w:rPr>
                <w:rFonts w:ascii="Arial Nova Light" w:hAnsi="Arial Nova Light" w:cstheme="minorHAnsi"/>
                <w:sz w:val="20"/>
                <w:szCs w:val="20"/>
              </w:rPr>
              <w:t>Subject Code</w:t>
            </w:r>
          </w:p>
        </w:tc>
        <w:tc>
          <w:tcPr>
            <w:tcW w:w="77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E6E508" w14:textId="406C77BD" w:rsidR="00CE566C" w:rsidRPr="00C87293" w:rsidRDefault="00CE566C" w:rsidP="00CE566C">
            <w:pPr>
              <w:pStyle w:val="NoSpacing"/>
              <w:rPr>
                <w:rFonts w:ascii="Arial Nova Light" w:hAnsi="Arial Nova Light" w:cstheme="minorHAnsi"/>
                <w:sz w:val="20"/>
                <w:szCs w:val="20"/>
                <w:lang w:val="en-US"/>
              </w:rPr>
            </w:pPr>
            <w:r w:rsidRPr="00C87293">
              <w:rPr>
                <w:rFonts w:ascii="Arial Nova Light" w:hAnsi="Arial Nova Light" w:cstheme="minorHAnsi"/>
                <w:sz w:val="20"/>
                <w:szCs w:val="20"/>
                <w:lang w:val="en-US"/>
              </w:rPr>
              <w:t>Subject Name</w:t>
            </w:r>
          </w:p>
        </w:tc>
      </w:tr>
      <w:tr w:rsidR="00CE566C" w:rsidRPr="007E0C99" w14:paraId="3C79172E" w14:textId="77777777" w:rsidTr="0046122D">
        <w:trPr>
          <w:trHeight w:val="714"/>
        </w:trPr>
        <w:tc>
          <w:tcPr>
            <w:tcW w:w="1105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66AFF4" w14:textId="02F5C991" w:rsidR="00CE566C" w:rsidRPr="007E0C99" w:rsidRDefault="00CE566C" w:rsidP="00C87293">
            <w:pPr>
              <w:pStyle w:val="NoSpacing"/>
              <w:ind w:hanging="104"/>
              <w:rPr>
                <w:rFonts w:ascii="Arial Nova Light" w:hAnsi="Arial Nova Light" w:cstheme="minorHAnsi"/>
                <w:sz w:val="20"/>
                <w:szCs w:val="20"/>
                <w:lang w:val="en-US"/>
              </w:rPr>
            </w:pPr>
            <w:r w:rsidRPr="007E0C99">
              <w:rPr>
                <w:rFonts w:ascii="Arial Nova Light" w:hAnsi="Arial Nova Light" w:cstheme="minorHAnsi"/>
                <w:sz w:val="20"/>
                <w:szCs w:val="20"/>
                <w:lang w:val="en-US"/>
              </w:rPr>
              <w:t>Please sign and return this form to the Student Services Office for processing</w:t>
            </w:r>
            <w:r w:rsidR="00C87293" w:rsidRPr="007E0C99">
              <w:rPr>
                <w:rFonts w:ascii="Arial Nova Light" w:hAnsi="Arial Nova Light" w:cstheme="minorHAnsi"/>
                <w:sz w:val="20"/>
                <w:szCs w:val="20"/>
                <w:lang w:val="en-US"/>
              </w:rPr>
              <w:t>.</w:t>
            </w:r>
          </w:p>
        </w:tc>
      </w:tr>
      <w:tr w:rsidR="00C87293" w:rsidRPr="00BA4BEA" w14:paraId="2E04BE67" w14:textId="77777777" w:rsidTr="00C87293">
        <w:trPr>
          <w:trHeight w:val="413"/>
        </w:trPr>
        <w:tc>
          <w:tcPr>
            <w:tcW w:w="1105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C615B9F" w14:textId="3B83FC6A" w:rsidR="00C87293" w:rsidRPr="00BA4BEA" w:rsidRDefault="00C87293" w:rsidP="00C87293">
            <w:pPr>
              <w:pStyle w:val="NoSpacing"/>
              <w:ind w:hanging="104"/>
              <w:rPr>
                <w:rFonts w:ascii="Arial Nova Light" w:hAnsi="Arial Nova Light" w:cstheme="minorHAnsi"/>
                <w:b/>
                <w:bCs/>
                <w:sz w:val="20"/>
                <w:szCs w:val="20"/>
                <w:lang w:val="en-US"/>
              </w:rPr>
            </w:pPr>
            <w:r w:rsidRPr="00BA4BEA">
              <w:rPr>
                <w:rFonts w:ascii="Arial Nova Light" w:hAnsi="Arial Nova Light" w:cstheme="minorHAnsi"/>
                <w:b/>
                <w:bCs/>
                <w:sz w:val="20"/>
                <w:szCs w:val="20"/>
                <w:lang w:val="en-US"/>
              </w:rPr>
              <w:t>Student signature</w:t>
            </w:r>
            <w:r w:rsidRPr="00BA4BEA">
              <w:rPr>
                <w:rFonts w:ascii="Arial Nova Light" w:hAnsi="Arial Nova Light" w:cstheme="minorHAnsi"/>
                <w:b/>
                <w:bCs/>
                <w:sz w:val="20"/>
                <w:szCs w:val="20"/>
                <w:lang w:val="en-US"/>
              </w:rPr>
              <w:tab/>
            </w:r>
            <w:r w:rsidRPr="00BA4BEA">
              <w:rPr>
                <w:rFonts w:ascii="Arial Nova Light" w:hAnsi="Arial Nova Light" w:cstheme="minorHAnsi"/>
                <w:b/>
                <w:bCs/>
                <w:sz w:val="20"/>
                <w:szCs w:val="20"/>
                <w:lang w:val="en-US"/>
              </w:rPr>
              <w:tab/>
            </w:r>
            <w:r w:rsidRPr="00BA4BEA">
              <w:rPr>
                <w:rFonts w:ascii="Arial Nova Light" w:hAnsi="Arial Nova Light" w:cstheme="minorHAnsi"/>
                <w:b/>
                <w:bCs/>
                <w:sz w:val="20"/>
                <w:szCs w:val="20"/>
                <w:lang w:val="en-US"/>
              </w:rPr>
              <w:tab/>
            </w:r>
            <w:r w:rsidRPr="00BA4BEA">
              <w:rPr>
                <w:rFonts w:ascii="Arial Nova Light" w:hAnsi="Arial Nova Light" w:cstheme="minorHAnsi"/>
                <w:b/>
                <w:bCs/>
                <w:sz w:val="20"/>
                <w:szCs w:val="20"/>
                <w:lang w:val="en-US"/>
              </w:rPr>
              <w:tab/>
            </w:r>
            <w:r w:rsidRPr="00BA4BEA">
              <w:rPr>
                <w:rFonts w:ascii="Arial Nova Light" w:hAnsi="Arial Nova Light" w:cstheme="minorHAnsi"/>
                <w:b/>
                <w:bCs/>
                <w:sz w:val="20"/>
                <w:szCs w:val="20"/>
                <w:lang w:val="en-US"/>
              </w:rPr>
              <w:tab/>
            </w:r>
            <w:r w:rsidRPr="00BA4BEA">
              <w:rPr>
                <w:rFonts w:ascii="Arial Nova Light" w:hAnsi="Arial Nova Light" w:cstheme="minorHAnsi"/>
                <w:b/>
                <w:bCs/>
                <w:sz w:val="20"/>
                <w:szCs w:val="20"/>
                <w:lang w:val="en-US"/>
              </w:rPr>
              <w:tab/>
            </w:r>
            <w:r w:rsidRPr="00BA4BEA">
              <w:rPr>
                <w:rFonts w:ascii="Arial Nova Light" w:hAnsi="Arial Nova Light" w:cstheme="minorHAnsi"/>
                <w:b/>
                <w:bCs/>
                <w:sz w:val="20"/>
                <w:szCs w:val="20"/>
                <w:lang w:val="en-US"/>
              </w:rPr>
              <w:tab/>
            </w:r>
            <w:r w:rsidRPr="00BA4BEA">
              <w:rPr>
                <w:rFonts w:ascii="Arial Nova Light" w:hAnsi="Arial Nova Light" w:cstheme="minorHAnsi"/>
                <w:b/>
                <w:bCs/>
                <w:sz w:val="20"/>
                <w:szCs w:val="20"/>
                <w:lang w:val="en-US"/>
              </w:rPr>
              <w:tab/>
            </w:r>
            <w:r w:rsidR="00BA4BEA">
              <w:rPr>
                <w:rFonts w:ascii="Arial Nova Light" w:hAnsi="Arial Nova Light" w:cstheme="minorHAnsi"/>
                <w:b/>
                <w:bCs/>
                <w:sz w:val="20"/>
                <w:szCs w:val="20"/>
                <w:lang w:val="en-US"/>
              </w:rPr>
              <w:t xml:space="preserve">    </w:t>
            </w:r>
            <w:r w:rsidRPr="00BA4BEA">
              <w:rPr>
                <w:rFonts w:ascii="Arial Nova Light" w:hAnsi="Arial Nova Light" w:cstheme="minorHAnsi"/>
                <w:b/>
                <w:bCs/>
                <w:sz w:val="20"/>
                <w:szCs w:val="20"/>
                <w:lang w:val="en-US"/>
              </w:rPr>
              <w:t>Date</w:t>
            </w:r>
          </w:p>
        </w:tc>
      </w:tr>
    </w:tbl>
    <w:tbl>
      <w:tblPr>
        <w:tblpPr w:leftFromText="180" w:rightFromText="180" w:vertAnchor="page" w:horzAnchor="margin" w:tblpXSpec="center" w:tblpY="9411"/>
        <w:tblW w:w="110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1052"/>
      </w:tblGrid>
      <w:tr w:rsidR="00C87293" w:rsidRPr="00BA4BEA" w14:paraId="126E95F4" w14:textId="77777777" w:rsidTr="00C87293">
        <w:trPr>
          <w:trHeight w:val="221"/>
        </w:trPr>
        <w:tc>
          <w:tcPr>
            <w:tcW w:w="11052" w:type="dxa"/>
            <w:shd w:val="clear" w:color="auto" w:fill="D9D9D9" w:themeFill="background1" w:themeFillShade="D9"/>
          </w:tcPr>
          <w:bookmarkEnd w:id="0"/>
          <w:p w14:paraId="162E89F1" w14:textId="77777777" w:rsidR="00C87293" w:rsidRPr="00BA4BEA" w:rsidRDefault="00C87293" w:rsidP="00C87293">
            <w:pPr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</w:pPr>
            <w:r w:rsidRPr="00BA4BEA">
              <w:rPr>
                <w:rFonts w:ascii="Arial Nova Light" w:eastAsia="PMingLiU" w:hAnsi="Arial Nova Light" w:cstheme="minorHAnsi"/>
                <w:b/>
                <w:sz w:val="20"/>
                <w:szCs w:val="20"/>
                <w:lang w:eastAsia="zh-TW"/>
              </w:rPr>
              <w:t>Student Services Office</w:t>
            </w:r>
          </w:p>
        </w:tc>
      </w:tr>
      <w:tr w:rsidR="00C87293" w:rsidRPr="00BA4BEA" w14:paraId="5D139EC6" w14:textId="77777777" w:rsidTr="00C87293">
        <w:trPr>
          <w:trHeight w:val="1341"/>
        </w:trPr>
        <w:tc>
          <w:tcPr>
            <w:tcW w:w="11052" w:type="dxa"/>
            <w:shd w:val="clear" w:color="auto" w:fill="D9D9D9" w:themeFill="background1" w:themeFillShade="D9"/>
          </w:tcPr>
          <w:p w14:paraId="377B7C58" w14:textId="77777777" w:rsidR="00C87293" w:rsidRPr="00BA4BEA" w:rsidRDefault="00C87293" w:rsidP="00BA4BEA">
            <w:pPr>
              <w:spacing w:before="40"/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</w:pP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>Is this student eligible to apply for an academic variation request?</w:t>
            </w:r>
          </w:p>
          <w:p w14:paraId="175E197B" w14:textId="77777777" w:rsidR="00C87293" w:rsidRPr="00BA4BEA" w:rsidRDefault="00C87293" w:rsidP="00C87293">
            <w:pPr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</w:pP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sym w:font="Wingdings" w:char="F06F"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 xml:space="preserve"> Yes</w:t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ab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ab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ab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ab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ab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sym w:font="Wingdings" w:char="F06F"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 xml:space="preserve"> No</w:t>
            </w:r>
          </w:p>
          <w:p w14:paraId="1004518A" w14:textId="77777777" w:rsidR="00C87293" w:rsidRPr="00BA4BEA" w:rsidRDefault="00C87293" w:rsidP="00C87293">
            <w:pPr>
              <w:rPr>
                <w:rFonts w:ascii="Arial Nova Light" w:eastAsia="PMingLiU" w:hAnsi="Arial Nova Light" w:cstheme="minorHAnsi"/>
                <w:b/>
                <w:bCs/>
                <w:sz w:val="18"/>
                <w:szCs w:val="18"/>
                <w:lang w:eastAsia="zh-TW"/>
              </w:rPr>
            </w:pPr>
          </w:p>
          <w:p w14:paraId="10B8C40C" w14:textId="77777777" w:rsidR="00C87293" w:rsidRPr="00BA4BEA" w:rsidRDefault="00C87293" w:rsidP="00C87293">
            <w:pPr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</w:pP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 xml:space="preserve">Whose approval is required to process this request for academic </w:t>
            </w:r>
            <w:proofErr w:type="gramStart"/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>variation?</w:t>
            </w:r>
            <w:proofErr w:type="gramEnd"/>
          </w:p>
          <w:p w14:paraId="1B45BA95" w14:textId="77777777" w:rsidR="00C87293" w:rsidRPr="00BA4BEA" w:rsidRDefault="00C87293" w:rsidP="00C87293">
            <w:pPr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</w:pP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sym w:font="Wingdings" w:char="F06F"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 xml:space="preserve"> Head of Health</w:t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ab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ab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sym w:font="Wingdings" w:char="F06F"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 xml:space="preserve"> Head of Applied Buddhist Studies</w:t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ab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ab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sym w:font="Wingdings" w:char="F06F"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 xml:space="preserve"> Head of Humanistic Buddhism</w:t>
            </w:r>
          </w:p>
        </w:tc>
      </w:tr>
    </w:tbl>
    <w:p w14:paraId="79DEA68E" w14:textId="10C6B17A" w:rsidR="00776352" w:rsidRPr="00BA4BEA" w:rsidRDefault="00776352" w:rsidP="00776352">
      <w:pPr>
        <w:tabs>
          <w:tab w:val="center" w:pos="4986"/>
        </w:tabs>
        <w:rPr>
          <w:rFonts w:ascii="Arial Nova Light" w:hAnsi="Arial Nova Light"/>
        </w:rPr>
        <w:sectPr w:rsidR="00776352" w:rsidRPr="00BA4BEA" w:rsidSect="00776352">
          <w:footerReference w:type="default" r:id="rId13"/>
          <w:headerReference w:type="first" r:id="rId14"/>
          <w:footerReference w:type="first" r:id="rId15"/>
          <w:pgSz w:w="12240" w:h="15840"/>
          <w:pgMar w:top="993" w:right="1134" w:bottom="284" w:left="1134" w:header="113" w:footer="452" w:gutter="0"/>
          <w:cols w:space="708"/>
          <w:titlePg/>
          <w:docGrid w:linePitch="360"/>
        </w:sectPr>
      </w:pPr>
    </w:p>
    <w:tbl>
      <w:tblPr>
        <w:tblpPr w:leftFromText="180" w:rightFromText="180" w:vertAnchor="page" w:horzAnchor="margin" w:tblpXSpec="center" w:tblpY="11191"/>
        <w:tblW w:w="110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1052"/>
      </w:tblGrid>
      <w:tr w:rsidR="00C87293" w:rsidRPr="00BA4BEA" w14:paraId="61C61A11" w14:textId="77777777" w:rsidTr="00C87293">
        <w:trPr>
          <w:trHeight w:val="221"/>
        </w:trPr>
        <w:tc>
          <w:tcPr>
            <w:tcW w:w="11052" w:type="dxa"/>
            <w:shd w:val="clear" w:color="auto" w:fill="D9D9D9" w:themeFill="background1" w:themeFillShade="D9"/>
          </w:tcPr>
          <w:p w14:paraId="2E111E59" w14:textId="77777777" w:rsidR="00C87293" w:rsidRPr="00BA4BEA" w:rsidRDefault="00C87293" w:rsidP="00C87293">
            <w:pPr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</w:pPr>
            <w:r w:rsidRPr="00BA4BEA">
              <w:rPr>
                <w:rFonts w:ascii="Arial Nova Light" w:eastAsia="PMingLiU" w:hAnsi="Arial Nova Light" w:cstheme="minorHAnsi"/>
                <w:b/>
                <w:sz w:val="20"/>
                <w:szCs w:val="20"/>
                <w:lang w:eastAsia="zh-TW"/>
              </w:rPr>
              <w:t>Head of Program 1</w:t>
            </w:r>
          </w:p>
        </w:tc>
      </w:tr>
      <w:tr w:rsidR="00C87293" w:rsidRPr="00BA4BEA" w14:paraId="4CB462E0" w14:textId="77777777" w:rsidTr="0046122D">
        <w:trPr>
          <w:trHeight w:val="1562"/>
        </w:trPr>
        <w:tc>
          <w:tcPr>
            <w:tcW w:w="11052" w:type="dxa"/>
            <w:shd w:val="clear" w:color="auto" w:fill="D9D9D9" w:themeFill="background1" w:themeFillShade="D9"/>
          </w:tcPr>
          <w:p w14:paraId="07E2E0EF" w14:textId="77777777" w:rsidR="00C87293" w:rsidRPr="00BA4BEA" w:rsidRDefault="00C87293" w:rsidP="00BA4BEA">
            <w:pPr>
              <w:spacing w:before="80"/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</w:pP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sym w:font="Wingdings" w:char="F06F"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 xml:space="preserve"> Yes, application approved</w:t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ab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ab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sym w:font="Wingdings" w:char="F06F"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 xml:space="preserve"> No, application rejected</w:t>
            </w:r>
          </w:p>
          <w:p w14:paraId="7FB10A78" w14:textId="77777777" w:rsidR="00BA4BEA" w:rsidRPr="00BA4BEA" w:rsidRDefault="00BA4BEA" w:rsidP="00C87293">
            <w:pPr>
              <w:rPr>
                <w:rFonts w:ascii="Arial Nova Light" w:eastAsia="PMingLiU" w:hAnsi="Arial Nova Light" w:cstheme="minorHAnsi"/>
                <w:b/>
                <w:bCs/>
                <w:sz w:val="16"/>
                <w:szCs w:val="16"/>
                <w:lang w:eastAsia="zh-TW"/>
              </w:rPr>
            </w:pPr>
          </w:p>
          <w:p w14:paraId="25DBF3BD" w14:textId="45EB9B19" w:rsidR="00C87293" w:rsidRPr="00BA4BEA" w:rsidRDefault="00C87293" w:rsidP="00C87293">
            <w:pPr>
              <w:rPr>
                <w:rFonts w:ascii="Arial Nova Light" w:eastAsia="PMingLiU" w:hAnsi="Arial Nova Light" w:cstheme="minorHAnsi"/>
                <w:b/>
                <w:bCs/>
                <w:sz w:val="20"/>
                <w:szCs w:val="20"/>
                <w:lang w:eastAsia="zh-TW"/>
              </w:rPr>
            </w:pPr>
            <w:r w:rsidRPr="00BA4BEA">
              <w:rPr>
                <w:rFonts w:ascii="Arial Nova Light" w:eastAsia="PMingLiU" w:hAnsi="Arial Nova Light" w:cstheme="minorHAnsi"/>
                <w:b/>
                <w:bCs/>
                <w:sz w:val="20"/>
                <w:szCs w:val="20"/>
                <w:lang w:eastAsia="zh-TW"/>
              </w:rPr>
              <w:t>Comments</w:t>
            </w:r>
            <w:r w:rsidR="00BA4BEA" w:rsidRPr="00BA4BEA">
              <w:rPr>
                <w:rFonts w:ascii="Arial Nova Light" w:eastAsia="PMingLiU" w:hAnsi="Arial Nova Light" w:cstheme="minorHAnsi"/>
                <w:b/>
                <w:bCs/>
                <w:sz w:val="20"/>
                <w:szCs w:val="20"/>
                <w:lang w:eastAsia="zh-TW"/>
              </w:rPr>
              <w:t>:</w:t>
            </w:r>
          </w:p>
          <w:p w14:paraId="02225502" w14:textId="77777777" w:rsidR="00C87293" w:rsidRPr="00BA4BEA" w:rsidRDefault="00C87293" w:rsidP="00C87293">
            <w:pPr>
              <w:rPr>
                <w:rFonts w:ascii="Arial Nova Light" w:eastAsia="PMingLiU" w:hAnsi="Arial Nova Light" w:cstheme="minorHAnsi"/>
                <w:b/>
                <w:bCs/>
                <w:sz w:val="36"/>
                <w:szCs w:val="36"/>
                <w:lang w:eastAsia="zh-TW"/>
              </w:rPr>
            </w:pPr>
          </w:p>
          <w:p w14:paraId="7A23DBCE" w14:textId="77777777" w:rsidR="00C87293" w:rsidRPr="00BA4BEA" w:rsidRDefault="00C87293" w:rsidP="00C87293">
            <w:pPr>
              <w:rPr>
                <w:rFonts w:ascii="Arial Nova Light" w:eastAsia="PMingLiU" w:hAnsi="Arial Nova Light" w:cstheme="minorHAnsi"/>
                <w:b/>
                <w:bCs/>
                <w:sz w:val="20"/>
                <w:szCs w:val="20"/>
                <w:lang w:eastAsia="zh-TW"/>
              </w:rPr>
            </w:pPr>
            <w:r w:rsidRPr="00BA4BEA">
              <w:rPr>
                <w:rFonts w:ascii="Arial Nova Light" w:eastAsia="PMingLiU" w:hAnsi="Arial Nova Light" w:cstheme="minorHAnsi"/>
                <w:b/>
                <w:bCs/>
                <w:sz w:val="20"/>
                <w:szCs w:val="20"/>
                <w:lang w:eastAsia="zh-TW"/>
              </w:rPr>
              <w:t>Signature</w:t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>_________________________________________________________</w:t>
            </w:r>
            <w:r w:rsidRPr="00BA4BEA">
              <w:rPr>
                <w:rFonts w:ascii="Arial Nova Light" w:eastAsia="PMingLiU" w:hAnsi="Arial Nova Light" w:cstheme="minorHAnsi"/>
                <w:b/>
                <w:bCs/>
                <w:sz w:val="20"/>
                <w:szCs w:val="20"/>
                <w:lang w:eastAsia="zh-TW"/>
              </w:rPr>
              <w:t xml:space="preserve">   Date</w:t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 xml:space="preserve"> _____ / _____ / ______</w:t>
            </w:r>
            <w:r w:rsidRPr="00BA4BEA">
              <w:rPr>
                <w:rFonts w:ascii="Arial Nova Light" w:hAnsi="Arial Nova Light" w:cstheme="minorHAnsi"/>
                <w:sz w:val="20"/>
                <w:szCs w:val="20"/>
                <w:lang w:eastAsia="zh-TW"/>
              </w:rPr>
              <w:t>_</w:t>
            </w:r>
          </w:p>
        </w:tc>
      </w:tr>
    </w:tbl>
    <w:tbl>
      <w:tblPr>
        <w:tblpPr w:leftFromText="180" w:rightFromText="180" w:vertAnchor="page" w:horzAnchor="margin" w:tblpXSpec="center" w:tblpY="13214"/>
        <w:tblW w:w="110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1052"/>
      </w:tblGrid>
      <w:tr w:rsidR="0046122D" w:rsidRPr="00BA4BEA" w14:paraId="5E9A7FDB" w14:textId="77777777" w:rsidTr="0046122D">
        <w:trPr>
          <w:trHeight w:val="221"/>
        </w:trPr>
        <w:tc>
          <w:tcPr>
            <w:tcW w:w="11052" w:type="dxa"/>
            <w:shd w:val="clear" w:color="auto" w:fill="D9D9D9" w:themeFill="background1" w:themeFillShade="D9"/>
          </w:tcPr>
          <w:p w14:paraId="4E278EB4" w14:textId="77777777" w:rsidR="0046122D" w:rsidRPr="00BA4BEA" w:rsidRDefault="0046122D" w:rsidP="0046122D">
            <w:pPr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</w:pPr>
            <w:r w:rsidRPr="00BA4BEA">
              <w:rPr>
                <w:rFonts w:ascii="Arial Nova Light" w:eastAsia="PMingLiU" w:hAnsi="Arial Nova Light" w:cstheme="minorHAnsi"/>
                <w:b/>
                <w:sz w:val="20"/>
                <w:szCs w:val="20"/>
                <w:lang w:eastAsia="zh-TW"/>
              </w:rPr>
              <w:t>Head of Program 2</w:t>
            </w:r>
          </w:p>
        </w:tc>
      </w:tr>
      <w:tr w:rsidR="0046122D" w:rsidRPr="00BA4BEA" w14:paraId="4153A25F" w14:textId="77777777" w:rsidTr="0046122D">
        <w:trPr>
          <w:trHeight w:val="1559"/>
        </w:trPr>
        <w:tc>
          <w:tcPr>
            <w:tcW w:w="11052" w:type="dxa"/>
            <w:shd w:val="clear" w:color="auto" w:fill="D9D9D9" w:themeFill="background1" w:themeFillShade="D9"/>
          </w:tcPr>
          <w:p w14:paraId="6827E70C" w14:textId="77777777" w:rsidR="0046122D" w:rsidRPr="00BA4BEA" w:rsidRDefault="0046122D" w:rsidP="00BA4BEA">
            <w:pPr>
              <w:spacing w:before="80"/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</w:pP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sym w:font="Wingdings" w:char="F06F"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 xml:space="preserve"> Yes, application approved</w:t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ab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ab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sym w:font="Wingdings" w:char="F06F"/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 xml:space="preserve"> No, application rejected</w:t>
            </w:r>
          </w:p>
          <w:p w14:paraId="64A309DA" w14:textId="77777777" w:rsidR="00BA4BEA" w:rsidRPr="00BA4BEA" w:rsidRDefault="00BA4BEA" w:rsidP="0046122D">
            <w:pPr>
              <w:rPr>
                <w:rFonts w:ascii="Arial Nova Light" w:eastAsia="PMingLiU" w:hAnsi="Arial Nova Light" w:cstheme="minorHAnsi"/>
                <w:b/>
                <w:bCs/>
                <w:sz w:val="16"/>
                <w:szCs w:val="16"/>
                <w:lang w:eastAsia="zh-TW"/>
              </w:rPr>
            </w:pPr>
          </w:p>
          <w:p w14:paraId="5DD7A62D" w14:textId="294B0B38" w:rsidR="0046122D" w:rsidRPr="00BA4BEA" w:rsidRDefault="0046122D" w:rsidP="0046122D">
            <w:pPr>
              <w:rPr>
                <w:rFonts w:ascii="Arial Nova Light" w:eastAsia="PMingLiU" w:hAnsi="Arial Nova Light" w:cstheme="minorHAnsi"/>
                <w:b/>
                <w:bCs/>
                <w:sz w:val="20"/>
                <w:szCs w:val="20"/>
                <w:lang w:eastAsia="zh-TW"/>
              </w:rPr>
            </w:pPr>
            <w:r w:rsidRPr="00BA4BEA">
              <w:rPr>
                <w:rFonts w:ascii="Arial Nova Light" w:eastAsia="PMingLiU" w:hAnsi="Arial Nova Light" w:cstheme="minorHAnsi"/>
                <w:b/>
                <w:bCs/>
                <w:sz w:val="20"/>
                <w:szCs w:val="20"/>
                <w:lang w:eastAsia="zh-TW"/>
              </w:rPr>
              <w:t>Comments</w:t>
            </w:r>
            <w:r w:rsidR="00BA4BEA" w:rsidRPr="00BA4BEA">
              <w:rPr>
                <w:rFonts w:ascii="Arial Nova Light" w:eastAsia="PMingLiU" w:hAnsi="Arial Nova Light" w:cstheme="minorHAnsi"/>
                <w:b/>
                <w:bCs/>
                <w:sz w:val="20"/>
                <w:szCs w:val="20"/>
                <w:lang w:eastAsia="zh-TW"/>
              </w:rPr>
              <w:t>:</w:t>
            </w:r>
          </w:p>
          <w:p w14:paraId="350EFEFD" w14:textId="77777777" w:rsidR="0046122D" w:rsidRPr="00BA4BEA" w:rsidRDefault="0046122D" w:rsidP="0046122D">
            <w:pPr>
              <w:rPr>
                <w:rFonts w:ascii="Arial Nova Light" w:eastAsia="PMingLiU" w:hAnsi="Arial Nova Light" w:cstheme="minorHAnsi"/>
                <w:b/>
                <w:bCs/>
                <w:sz w:val="36"/>
                <w:szCs w:val="36"/>
                <w:lang w:eastAsia="zh-TW"/>
              </w:rPr>
            </w:pPr>
          </w:p>
          <w:p w14:paraId="1B59064E" w14:textId="77777777" w:rsidR="0046122D" w:rsidRPr="00BA4BEA" w:rsidRDefault="0046122D" w:rsidP="0046122D">
            <w:pPr>
              <w:rPr>
                <w:rFonts w:ascii="Arial Nova Light" w:eastAsia="PMingLiU" w:hAnsi="Arial Nova Light" w:cstheme="minorHAnsi"/>
                <w:b/>
                <w:bCs/>
                <w:sz w:val="20"/>
                <w:szCs w:val="20"/>
                <w:lang w:eastAsia="zh-TW"/>
              </w:rPr>
            </w:pPr>
            <w:r w:rsidRPr="00BA4BEA">
              <w:rPr>
                <w:rFonts w:ascii="Arial Nova Light" w:eastAsia="PMingLiU" w:hAnsi="Arial Nova Light" w:cstheme="minorHAnsi"/>
                <w:b/>
                <w:bCs/>
                <w:sz w:val="20"/>
                <w:szCs w:val="20"/>
                <w:lang w:eastAsia="zh-TW"/>
              </w:rPr>
              <w:t>Signature</w:t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>_________________________________________________________</w:t>
            </w:r>
            <w:r w:rsidRPr="00BA4BEA">
              <w:rPr>
                <w:rFonts w:ascii="Arial Nova Light" w:eastAsia="PMingLiU" w:hAnsi="Arial Nova Light" w:cstheme="minorHAnsi"/>
                <w:b/>
                <w:bCs/>
                <w:sz w:val="20"/>
                <w:szCs w:val="20"/>
                <w:lang w:eastAsia="zh-TW"/>
              </w:rPr>
              <w:t xml:space="preserve">   Date</w:t>
            </w:r>
            <w:r w:rsidRPr="00BA4BEA">
              <w:rPr>
                <w:rFonts w:ascii="Arial Nova Light" w:eastAsia="PMingLiU" w:hAnsi="Arial Nova Light" w:cstheme="minorHAnsi"/>
                <w:sz w:val="20"/>
                <w:szCs w:val="20"/>
                <w:lang w:eastAsia="zh-TW"/>
              </w:rPr>
              <w:t xml:space="preserve"> _____ / _____ / ______</w:t>
            </w:r>
            <w:r w:rsidRPr="00BA4BEA">
              <w:rPr>
                <w:rFonts w:ascii="Arial Nova Light" w:hAnsi="Arial Nova Light" w:cstheme="minorHAnsi"/>
                <w:sz w:val="20"/>
                <w:szCs w:val="20"/>
                <w:lang w:eastAsia="zh-TW"/>
              </w:rPr>
              <w:t>_</w:t>
            </w:r>
          </w:p>
        </w:tc>
      </w:tr>
    </w:tbl>
    <w:p w14:paraId="5527D325" w14:textId="4A78E230" w:rsidR="00B05B85" w:rsidRPr="00B9108D" w:rsidRDefault="00B05B85" w:rsidP="00952F26">
      <w:pPr>
        <w:pStyle w:val="NoSpacing"/>
        <w:rPr>
          <w:rFonts w:asciiTheme="minorHAnsi" w:eastAsia="PMingLiU" w:hAnsiTheme="minorHAnsi" w:cstheme="minorHAnsi"/>
          <w:sz w:val="2"/>
          <w:szCs w:val="2"/>
          <w:lang w:eastAsia="zh-TW"/>
        </w:rPr>
      </w:pPr>
    </w:p>
    <w:sectPr w:rsidR="00B05B85" w:rsidRPr="00B9108D" w:rsidSect="00AD72D5">
      <w:type w:val="continuous"/>
      <w:pgSz w:w="12240" w:h="15840"/>
      <w:pgMar w:top="720" w:right="720" w:bottom="720" w:left="720" w:header="340" w:footer="397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CBC36F" w14:textId="77777777" w:rsidR="00D45FB9" w:rsidRDefault="00D45FB9" w:rsidP="000A3A06">
      <w:r>
        <w:separator/>
      </w:r>
    </w:p>
  </w:endnote>
  <w:endnote w:type="continuationSeparator" w:id="0">
    <w:p w14:paraId="569B23B0" w14:textId="77777777" w:rsidR="00D45FB9" w:rsidRDefault="00D45FB9" w:rsidP="000A3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 PL UMing TW">
    <w:altName w:val="HGPMinchoE"/>
    <w:charset w:val="80"/>
    <w:family w:val="roman"/>
    <w:pitch w:val="variable"/>
  </w:font>
  <w:font w:name="DejaVu Sans">
    <w:altName w:val="MS Mincho"/>
    <w:charset w:val="8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charset w:val="00"/>
    <w:family w:val="swiss"/>
    <w:pitch w:val="variable"/>
    <w:sig w:usb0="2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4CDBDD" w14:textId="5317A47C" w:rsidR="00B92CB6" w:rsidRPr="003A6DDB" w:rsidRDefault="00B92CB6">
    <w:pPr>
      <w:pStyle w:val="Footer"/>
      <w:jc w:val="right"/>
      <w:rPr>
        <w:rFonts w:asciiTheme="minorHAnsi" w:hAnsiTheme="minorHAnsi"/>
        <w:sz w:val="20"/>
        <w:szCs w:val="20"/>
      </w:rPr>
    </w:pPr>
    <w:r w:rsidRPr="003A6DDB">
      <w:rPr>
        <w:rFonts w:asciiTheme="minorHAnsi" w:hAnsiTheme="minorHAnsi"/>
        <w:sz w:val="20"/>
        <w:szCs w:val="20"/>
      </w:rPr>
      <w:fldChar w:fldCharType="begin"/>
    </w:r>
    <w:r w:rsidRPr="003A6DDB">
      <w:rPr>
        <w:rFonts w:asciiTheme="minorHAnsi" w:hAnsiTheme="minorHAnsi"/>
        <w:sz w:val="20"/>
        <w:szCs w:val="20"/>
      </w:rPr>
      <w:instrText xml:space="preserve"> PAGE   \* MERGEFORMAT </w:instrText>
    </w:r>
    <w:r w:rsidRPr="003A6DDB">
      <w:rPr>
        <w:rFonts w:asciiTheme="minorHAnsi" w:hAnsiTheme="minorHAnsi"/>
        <w:sz w:val="20"/>
        <w:szCs w:val="20"/>
      </w:rPr>
      <w:fldChar w:fldCharType="separate"/>
    </w:r>
    <w:r w:rsidR="00843B79">
      <w:rPr>
        <w:rFonts w:asciiTheme="minorHAnsi" w:hAnsiTheme="minorHAnsi"/>
        <w:noProof/>
        <w:sz w:val="20"/>
        <w:szCs w:val="20"/>
      </w:rPr>
      <w:t>2</w:t>
    </w:r>
    <w:r w:rsidRPr="003A6DDB">
      <w:rPr>
        <w:rFonts w:asciiTheme="minorHAnsi" w:hAnsiTheme="minorHAnsi"/>
        <w:noProof/>
        <w:sz w:val="20"/>
        <w:szCs w:val="20"/>
      </w:rPr>
      <w:fldChar w:fldCharType="end"/>
    </w:r>
  </w:p>
  <w:p w14:paraId="659B99DB" w14:textId="5FBA671D" w:rsidR="00B92CB6" w:rsidRPr="003A6DDB" w:rsidRDefault="0048036F" w:rsidP="003A6DDB">
    <w:pPr>
      <w:pStyle w:val="NoSpacing"/>
      <w:rPr>
        <w:rFonts w:asciiTheme="minorHAnsi" w:hAnsiTheme="minorHAnsi"/>
        <w:sz w:val="20"/>
        <w:szCs w:val="20"/>
      </w:rPr>
    </w:pPr>
    <w:r>
      <w:rPr>
        <w:rFonts w:asciiTheme="minorHAnsi" w:hAnsiTheme="minorHAnsi"/>
        <w:sz w:val="20"/>
        <w:szCs w:val="20"/>
      </w:rPr>
      <w:t xml:space="preserve">Last </w:t>
    </w:r>
    <w:r w:rsidR="00B92CB6" w:rsidRPr="003A6DDB">
      <w:rPr>
        <w:rFonts w:asciiTheme="minorHAnsi" w:hAnsiTheme="minorHAnsi"/>
        <w:sz w:val="20"/>
        <w:szCs w:val="20"/>
      </w:rPr>
      <w:t>Updated 10 March 201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1C507D" w14:textId="5ABFD073" w:rsidR="00CB5D2E" w:rsidRPr="00776352" w:rsidRDefault="00776352" w:rsidP="00147F8B">
    <w:pPr>
      <w:pStyle w:val="Footer"/>
      <w:jc w:val="center"/>
      <w:rPr>
        <w:rFonts w:asciiTheme="minorHAnsi" w:hAnsiTheme="minorHAnsi" w:cstheme="minorHAnsi"/>
        <w:sz w:val="18"/>
        <w:szCs w:val="18"/>
        <w:lang w:val="en-US"/>
      </w:rPr>
    </w:pPr>
    <w:bookmarkStart w:id="1" w:name="_Hlk49369707"/>
    <w:bookmarkStart w:id="2" w:name="_Hlk49369708"/>
    <w:r>
      <w:rPr>
        <w:rFonts w:asciiTheme="minorHAnsi" w:hAnsiTheme="minorHAnsi" w:cstheme="minorHAnsi"/>
        <w:sz w:val="18"/>
        <w:szCs w:val="18"/>
        <w:lang w:val="en-US"/>
      </w:rPr>
      <w:t xml:space="preserve">Student Services Office    Ph: (02) 4258 0740     Email: </w:t>
    </w:r>
    <w:hyperlink r:id="rId1" w:history="1">
      <w:r w:rsidRPr="00644D5B">
        <w:rPr>
          <w:rStyle w:val="Hyperlink"/>
          <w:rFonts w:asciiTheme="minorHAnsi" w:hAnsiTheme="minorHAnsi" w:cstheme="minorHAnsi"/>
          <w:sz w:val="18"/>
          <w:szCs w:val="18"/>
          <w:lang w:val="en-US"/>
        </w:rPr>
        <w:t>enquiry@nantien.edu.au</w:t>
      </w:r>
    </w:hyperlink>
    <w:r>
      <w:rPr>
        <w:rFonts w:asciiTheme="minorHAnsi" w:hAnsiTheme="minorHAnsi" w:cstheme="minorHAnsi"/>
        <w:sz w:val="18"/>
        <w:szCs w:val="18"/>
        <w:lang w:val="en-US"/>
      </w:rPr>
      <w:t xml:space="preserve">      231 Nolan Street, </w:t>
    </w:r>
    <w:proofErr w:type="spellStart"/>
    <w:r>
      <w:rPr>
        <w:rFonts w:asciiTheme="minorHAnsi" w:hAnsiTheme="minorHAnsi" w:cstheme="minorHAnsi"/>
        <w:sz w:val="18"/>
        <w:szCs w:val="18"/>
        <w:lang w:val="en-US"/>
      </w:rPr>
      <w:t>Unanderra</w:t>
    </w:r>
    <w:proofErr w:type="spellEnd"/>
    <w:r>
      <w:rPr>
        <w:rFonts w:asciiTheme="minorHAnsi" w:hAnsiTheme="minorHAnsi" w:cstheme="minorHAnsi"/>
        <w:sz w:val="18"/>
        <w:szCs w:val="18"/>
        <w:lang w:val="en-US"/>
      </w:rPr>
      <w:t xml:space="preserve"> NSW 2526</w:t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64D525" w14:textId="77777777" w:rsidR="00D45FB9" w:rsidRDefault="00D45FB9" w:rsidP="000A3A06">
      <w:r>
        <w:separator/>
      </w:r>
    </w:p>
  </w:footnote>
  <w:footnote w:type="continuationSeparator" w:id="0">
    <w:p w14:paraId="4039D77B" w14:textId="77777777" w:rsidR="00D45FB9" w:rsidRDefault="00D45FB9" w:rsidP="000A3A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5A8D8A" w14:textId="77777777" w:rsidR="00B92CB6" w:rsidRDefault="00B92CB6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26C8C1F7" wp14:editId="1077B810">
          <wp:simplePos x="0" y="0"/>
          <wp:positionH relativeFrom="column">
            <wp:posOffset>4993478</wp:posOffset>
          </wp:positionH>
          <wp:positionV relativeFrom="paragraph">
            <wp:posOffset>4445</wp:posOffset>
          </wp:positionV>
          <wp:extent cx="1863004" cy="527881"/>
          <wp:effectExtent l="0" t="0" r="4445" b="5715"/>
          <wp:wrapNone/>
          <wp:docPr id="2" name="Picture 2" descr="C:\Users\n.ziegelaar\AppData\Local\Microsoft\Windows\INetCache\Content.Word\NAN-TIEN-INSTITUTE-LOGO-COLOU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n.ziegelaar\AppData\Local\Microsoft\Windows\INetCache\Content.Word\NAN-TIEN-INSTITUTE-LOGO-COLOUR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849" t="14931" r="13213" b="24024"/>
                  <a:stretch/>
                </pic:blipFill>
                <pic:spPr bwMode="auto">
                  <a:xfrm>
                    <a:off x="0" y="0"/>
                    <a:ext cx="1863004" cy="52788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4A3B85"/>
    <w:multiLevelType w:val="hybridMultilevel"/>
    <w:tmpl w:val="45AC3D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BA1539"/>
    <w:multiLevelType w:val="hybridMultilevel"/>
    <w:tmpl w:val="D458C0AC"/>
    <w:lvl w:ilvl="0" w:tplc="0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172F25B4"/>
    <w:multiLevelType w:val="hybridMultilevel"/>
    <w:tmpl w:val="4EB86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24BBD"/>
    <w:multiLevelType w:val="hybridMultilevel"/>
    <w:tmpl w:val="D0BA2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070A17"/>
    <w:multiLevelType w:val="hybridMultilevel"/>
    <w:tmpl w:val="7F24EAE2"/>
    <w:lvl w:ilvl="0" w:tplc="A7B41F6A">
      <w:start w:val="3"/>
      <w:numFmt w:val="bullet"/>
      <w:lvlText w:val=""/>
      <w:lvlJc w:val="left"/>
      <w:pPr>
        <w:ind w:left="720" w:hanging="360"/>
      </w:pPr>
      <w:rPr>
        <w:rFonts w:ascii="Wingdings" w:eastAsia="PMingLiU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341691"/>
    <w:multiLevelType w:val="hybridMultilevel"/>
    <w:tmpl w:val="A6EE873A"/>
    <w:lvl w:ilvl="0" w:tplc="B91CFBFC">
      <w:start w:val="3"/>
      <w:numFmt w:val="bullet"/>
      <w:lvlText w:val=""/>
      <w:lvlJc w:val="left"/>
      <w:pPr>
        <w:ind w:left="720" w:hanging="360"/>
      </w:pPr>
      <w:rPr>
        <w:rFonts w:ascii="Wingdings" w:eastAsia="PMingLiU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45D35"/>
    <w:multiLevelType w:val="hybridMultilevel"/>
    <w:tmpl w:val="7904FCDE"/>
    <w:lvl w:ilvl="0" w:tplc="A2A887E2">
      <w:start w:val="1"/>
      <w:numFmt w:val="decimal"/>
      <w:lvlText w:val="%1."/>
      <w:lvlJc w:val="left"/>
      <w:pPr>
        <w:ind w:left="1080" w:hanging="720"/>
      </w:pPr>
      <w:rPr>
        <w:rFonts w:eastAsia="PMingLiU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8E26C0"/>
    <w:multiLevelType w:val="hybridMultilevel"/>
    <w:tmpl w:val="8DC8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EF6F5D"/>
    <w:multiLevelType w:val="hybridMultilevel"/>
    <w:tmpl w:val="1774221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7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 w:grammar="clean"/>
  <w:defaultTabStop w:val="720"/>
  <w:drawingGridHorizontalSpacing w:val="120"/>
  <w:displayHorizontalDrawingGridEvery w:val="2"/>
  <w:characterSpacingControl w:val="doNotCompress"/>
  <w:savePreviewPicture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I0NLEwNzW1NDQ0tzRX0lEKTi0uzszPAykwrAUAKqI+CywAAAA="/>
  </w:docVars>
  <w:rsids>
    <w:rsidRoot w:val="00F1727F"/>
    <w:rsid w:val="00025C83"/>
    <w:rsid w:val="000307D5"/>
    <w:rsid w:val="00031D55"/>
    <w:rsid w:val="0003383B"/>
    <w:rsid w:val="00037B27"/>
    <w:rsid w:val="000626F6"/>
    <w:rsid w:val="000639C3"/>
    <w:rsid w:val="000709BE"/>
    <w:rsid w:val="00097B7C"/>
    <w:rsid w:val="000A3A06"/>
    <w:rsid w:val="000D6088"/>
    <w:rsid w:val="000D6A5A"/>
    <w:rsid w:val="001005F3"/>
    <w:rsid w:val="00101A38"/>
    <w:rsid w:val="00101FAA"/>
    <w:rsid w:val="00123CC9"/>
    <w:rsid w:val="00147F8B"/>
    <w:rsid w:val="00171F63"/>
    <w:rsid w:val="00182418"/>
    <w:rsid w:val="0019263F"/>
    <w:rsid w:val="0019602A"/>
    <w:rsid w:val="0019770A"/>
    <w:rsid w:val="001C564E"/>
    <w:rsid w:val="001C5C52"/>
    <w:rsid w:val="001C68B8"/>
    <w:rsid w:val="001C6C16"/>
    <w:rsid w:val="00205C5B"/>
    <w:rsid w:val="00255B3A"/>
    <w:rsid w:val="00273F19"/>
    <w:rsid w:val="00294EA3"/>
    <w:rsid w:val="002A35D4"/>
    <w:rsid w:val="002C294C"/>
    <w:rsid w:val="002C6627"/>
    <w:rsid w:val="002E03E2"/>
    <w:rsid w:val="002E1B56"/>
    <w:rsid w:val="002F3CF7"/>
    <w:rsid w:val="00303B7F"/>
    <w:rsid w:val="00312723"/>
    <w:rsid w:val="00314673"/>
    <w:rsid w:val="003331AF"/>
    <w:rsid w:val="00341B06"/>
    <w:rsid w:val="00344315"/>
    <w:rsid w:val="00356BD7"/>
    <w:rsid w:val="00365869"/>
    <w:rsid w:val="00387FE8"/>
    <w:rsid w:val="00397E06"/>
    <w:rsid w:val="003A6DDB"/>
    <w:rsid w:val="003C3129"/>
    <w:rsid w:val="003D0BB3"/>
    <w:rsid w:val="003D113B"/>
    <w:rsid w:val="003E772E"/>
    <w:rsid w:val="003E7A30"/>
    <w:rsid w:val="003F0633"/>
    <w:rsid w:val="004108E0"/>
    <w:rsid w:val="00421348"/>
    <w:rsid w:val="00422726"/>
    <w:rsid w:val="004343CC"/>
    <w:rsid w:val="00451CF9"/>
    <w:rsid w:val="00460323"/>
    <w:rsid w:val="0046122D"/>
    <w:rsid w:val="004669A3"/>
    <w:rsid w:val="0048036F"/>
    <w:rsid w:val="00495C09"/>
    <w:rsid w:val="004969DD"/>
    <w:rsid w:val="004B0BCE"/>
    <w:rsid w:val="004B771F"/>
    <w:rsid w:val="004C2BF4"/>
    <w:rsid w:val="004F1009"/>
    <w:rsid w:val="0052729D"/>
    <w:rsid w:val="00545221"/>
    <w:rsid w:val="005579D1"/>
    <w:rsid w:val="005773E6"/>
    <w:rsid w:val="005859F5"/>
    <w:rsid w:val="005903A3"/>
    <w:rsid w:val="005A26DB"/>
    <w:rsid w:val="005B29BB"/>
    <w:rsid w:val="005D0C02"/>
    <w:rsid w:val="005D7161"/>
    <w:rsid w:val="005F5B3A"/>
    <w:rsid w:val="00610A8E"/>
    <w:rsid w:val="0064151B"/>
    <w:rsid w:val="00655C82"/>
    <w:rsid w:val="00660990"/>
    <w:rsid w:val="00663A3A"/>
    <w:rsid w:val="006667AC"/>
    <w:rsid w:val="00667738"/>
    <w:rsid w:val="00671BED"/>
    <w:rsid w:val="006C2712"/>
    <w:rsid w:val="006E1710"/>
    <w:rsid w:val="006F3A7D"/>
    <w:rsid w:val="00703472"/>
    <w:rsid w:val="00711D8F"/>
    <w:rsid w:val="007222ED"/>
    <w:rsid w:val="0073776C"/>
    <w:rsid w:val="00774617"/>
    <w:rsid w:val="00776352"/>
    <w:rsid w:val="007B2525"/>
    <w:rsid w:val="007B289A"/>
    <w:rsid w:val="007D3EEB"/>
    <w:rsid w:val="007D6432"/>
    <w:rsid w:val="007E069F"/>
    <w:rsid w:val="007E0C99"/>
    <w:rsid w:val="007E36E3"/>
    <w:rsid w:val="007E6248"/>
    <w:rsid w:val="007E6774"/>
    <w:rsid w:val="00810EC7"/>
    <w:rsid w:val="00830E74"/>
    <w:rsid w:val="00834BD9"/>
    <w:rsid w:val="0083542B"/>
    <w:rsid w:val="00843B79"/>
    <w:rsid w:val="00880064"/>
    <w:rsid w:val="008A0DE3"/>
    <w:rsid w:val="008A3549"/>
    <w:rsid w:val="008D5EDE"/>
    <w:rsid w:val="008D693F"/>
    <w:rsid w:val="008D7116"/>
    <w:rsid w:val="008D7F40"/>
    <w:rsid w:val="008E2672"/>
    <w:rsid w:val="008E4392"/>
    <w:rsid w:val="00902DBF"/>
    <w:rsid w:val="0090599E"/>
    <w:rsid w:val="00910475"/>
    <w:rsid w:val="00914121"/>
    <w:rsid w:val="009159E3"/>
    <w:rsid w:val="00920AE8"/>
    <w:rsid w:val="0093632C"/>
    <w:rsid w:val="00952F26"/>
    <w:rsid w:val="00967E85"/>
    <w:rsid w:val="00991429"/>
    <w:rsid w:val="009A6534"/>
    <w:rsid w:val="009B2447"/>
    <w:rsid w:val="009B6A04"/>
    <w:rsid w:val="009C5E1B"/>
    <w:rsid w:val="009D0D9D"/>
    <w:rsid w:val="009D17FF"/>
    <w:rsid w:val="009D5204"/>
    <w:rsid w:val="009D6B1E"/>
    <w:rsid w:val="009E55EC"/>
    <w:rsid w:val="009F0FB1"/>
    <w:rsid w:val="009F60A3"/>
    <w:rsid w:val="00A16B41"/>
    <w:rsid w:val="00A87A37"/>
    <w:rsid w:val="00A92B1F"/>
    <w:rsid w:val="00AA2A31"/>
    <w:rsid w:val="00AB4087"/>
    <w:rsid w:val="00AB5395"/>
    <w:rsid w:val="00AD5EEE"/>
    <w:rsid w:val="00AD72D5"/>
    <w:rsid w:val="00AE7BE2"/>
    <w:rsid w:val="00AF3AF4"/>
    <w:rsid w:val="00B0367A"/>
    <w:rsid w:val="00B05B85"/>
    <w:rsid w:val="00B23A15"/>
    <w:rsid w:val="00B31F65"/>
    <w:rsid w:val="00B37C8A"/>
    <w:rsid w:val="00B87898"/>
    <w:rsid w:val="00B9108D"/>
    <w:rsid w:val="00B92CB6"/>
    <w:rsid w:val="00B93764"/>
    <w:rsid w:val="00B97BC0"/>
    <w:rsid w:val="00BA4BEA"/>
    <w:rsid w:val="00BA51DE"/>
    <w:rsid w:val="00BF19F9"/>
    <w:rsid w:val="00C04273"/>
    <w:rsid w:val="00C24658"/>
    <w:rsid w:val="00C41235"/>
    <w:rsid w:val="00C42F04"/>
    <w:rsid w:val="00C457DE"/>
    <w:rsid w:val="00C47444"/>
    <w:rsid w:val="00C87293"/>
    <w:rsid w:val="00C943EE"/>
    <w:rsid w:val="00C95C0F"/>
    <w:rsid w:val="00CA5351"/>
    <w:rsid w:val="00CB5D2E"/>
    <w:rsid w:val="00CC1D61"/>
    <w:rsid w:val="00CC4364"/>
    <w:rsid w:val="00CD72AC"/>
    <w:rsid w:val="00CE566C"/>
    <w:rsid w:val="00CF1BD8"/>
    <w:rsid w:val="00D00586"/>
    <w:rsid w:val="00D060C0"/>
    <w:rsid w:val="00D07CBB"/>
    <w:rsid w:val="00D07CDB"/>
    <w:rsid w:val="00D07EC3"/>
    <w:rsid w:val="00D42D81"/>
    <w:rsid w:val="00D45FB9"/>
    <w:rsid w:val="00D53B6E"/>
    <w:rsid w:val="00D54E63"/>
    <w:rsid w:val="00D55359"/>
    <w:rsid w:val="00D7080D"/>
    <w:rsid w:val="00D81CEF"/>
    <w:rsid w:val="00DB0389"/>
    <w:rsid w:val="00DB75AF"/>
    <w:rsid w:val="00DC66D8"/>
    <w:rsid w:val="00E1018C"/>
    <w:rsid w:val="00E11ED0"/>
    <w:rsid w:val="00E20F0F"/>
    <w:rsid w:val="00E444F0"/>
    <w:rsid w:val="00E542C6"/>
    <w:rsid w:val="00E56692"/>
    <w:rsid w:val="00E6173E"/>
    <w:rsid w:val="00E65F7D"/>
    <w:rsid w:val="00E82F55"/>
    <w:rsid w:val="00E955E5"/>
    <w:rsid w:val="00E978A9"/>
    <w:rsid w:val="00ED284B"/>
    <w:rsid w:val="00F00C60"/>
    <w:rsid w:val="00F06D61"/>
    <w:rsid w:val="00F1727F"/>
    <w:rsid w:val="00F30449"/>
    <w:rsid w:val="00F44DBB"/>
    <w:rsid w:val="00F4677B"/>
    <w:rsid w:val="00F4705B"/>
    <w:rsid w:val="00F574B6"/>
    <w:rsid w:val="00F81EFC"/>
    <w:rsid w:val="00F87BC5"/>
    <w:rsid w:val="00F93422"/>
    <w:rsid w:val="00F942EF"/>
    <w:rsid w:val="00F954E5"/>
    <w:rsid w:val="00FA51BB"/>
    <w:rsid w:val="00FA7A0D"/>
    <w:rsid w:val="00FC692B"/>
    <w:rsid w:val="00FD0B5A"/>
    <w:rsid w:val="00FD559B"/>
    <w:rsid w:val="00FE0F9D"/>
    <w:rsid w:val="00FF1076"/>
    <w:rsid w:val="00FF1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811A458"/>
  <w15:docId w15:val="{2989A2F4-F73D-440A-9C73-D54DA0EA8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PMingLiU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27F"/>
    <w:pPr>
      <w:widowControl w:val="0"/>
      <w:suppressAutoHyphens/>
    </w:pPr>
    <w:rPr>
      <w:rFonts w:ascii="AR PL UMing TW" w:eastAsia="DejaVu Sans" w:hAnsi="AR PL UMing TW"/>
      <w:kern w:val="1"/>
      <w:sz w:val="24"/>
      <w:szCs w:val="24"/>
      <w:lang w:val="en-AU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63A3A"/>
    <w:pPr>
      <w:widowControl/>
      <w:suppressAutoHyphens w:val="0"/>
      <w:spacing w:before="240" w:after="60"/>
      <w:outlineLvl w:val="5"/>
    </w:pPr>
    <w:rPr>
      <w:rFonts w:ascii="Calibri" w:eastAsia="SimSun" w:hAnsi="Calibri"/>
      <w:b/>
      <w:bCs/>
      <w:kern w:val="0"/>
      <w:sz w:val="22"/>
      <w:szCs w:val="22"/>
      <w:lang w:val="en-US"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727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0A3A0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3A06"/>
    <w:rPr>
      <w:rFonts w:ascii="AR PL UMing TW" w:eastAsia="DejaVu Sans" w:hAnsi="AR PL UMing TW"/>
      <w:kern w:val="1"/>
      <w:sz w:val="24"/>
      <w:szCs w:val="24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0A3A0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3A06"/>
    <w:rPr>
      <w:rFonts w:ascii="AR PL UMing TW" w:eastAsia="DejaVu Sans" w:hAnsi="AR PL UMing TW"/>
      <w:kern w:val="1"/>
      <w:sz w:val="24"/>
      <w:szCs w:val="24"/>
      <w:lang w:val="en-AU"/>
    </w:rPr>
  </w:style>
  <w:style w:type="table" w:styleId="LightList-Accent5">
    <w:name w:val="Light List Accent 5"/>
    <w:basedOn w:val="TableNormal"/>
    <w:uiPriority w:val="61"/>
    <w:rsid w:val="00D54E63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B37C8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12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235"/>
    <w:rPr>
      <w:rFonts w:ascii="Tahoma" w:eastAsia="DejaVu Sans" w:hAnsi="Tahoma" w:cs="Tahoma"/>
      <w:kern w:val="1"/>
      <w:sz w:val="16"/>
      <w:szCs w:val="16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rsid w:val="00663A3A"/>
    <w:rPr>
      <w:rFonts w:eastAsia="SimSun"/>
      <w:b/>
      <w:bCs/>
      <w:sz w:val="22"/>
      <w:szCs w:val="22"/>
      <w:lang w:eastAsia="en-US" w:bidi="en-US"/>
    </w:rPr>
  </w:style>
  <w:style w:type="paragraph" w:styleId="ListParagraph">
    <w:name w:val="List Paragraph"/>
    <w:basedOn w:val="Normal"/>
    <w:uiPriority w:val="34"/>
    <w:qFormat/>
    <w:rsid w:val="00C95C0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95C0F"/>
    <w:rPr>
      <w:b/>
      <w:bCs/>
    </w:rPr>
  </w:style>
  <w:style w:type="table" w:styleId="LightList">
    <w:name w:val="Light List"/>
    <w:basedOn w:val="TableNormal"/>
    <w:uiPriority w:val="61"/>
    <w:rsid w:val="0088006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BookTitle">
    <w:name w:val="Book Title"/>
    <w:basedOn w:val="DefaultParagraphFont"/>
    <w:uiPriority w:val="33"/>
    <w:qFormat/>
    <w:rsid w:val="005B29BB"/>
    <w:rPr>
      <w:b/>
      <w:bCs/>
      <w:smallCaps/>
      <w:spacing w:val="5"/>
    </w:rPr>
  </w:style>
  <w:style w:type="paragraph" w:styleId="NoSpacing">
    <w:name w:val="No Spacing"/>
    <w:uiPriority w:val="1"/>
    <w:qFormat/>
    <w:rsid w:val="004C2BF4"/>
    <w:pPr>
      <w:widowControl w:val="0"/>
      <w:suppressAutoHyphens/>
    </w:pPr>
    <w:rPr>
      <w:rFonts w:ascii="AR PL UMing TW" w:eastAsia="DejaVu Sans" w:hAnsi="AR PL UMing TW"/>
      <w:kern w:val="1"/>
      <w:sz w:val="24"/>
      <w:szCs w:val="24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5579D1"/>
  </w:style>
  <w:style w:type="character" w:styleId="UnresolvedMention">
    <w:name w:val="Unresolved Mention"/>
    <w:basedOn w:val="DefaultParagraphFont"/>
    <w:uiPriority w:val="99"/>
    <w:semiHidden/>
    <w:unhideWhenUsed/>
    <w:rsid w:val="001C5C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07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cdn2.hubspot.net/hubfs/2583754/NTI-Student-Handbook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enquiry@nantien.edu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2a30800-1253-420a-9093-fab92613ec4f">2XFRNEDQ65Q7-1186742438-112307</_dlc_DocId>
    <_dlc_DocIdUrl xmlns="22a30800-1253-420a-9093-fab92613ec4f">
      <Url>https://nantieninstitute.sharepoint.com/sites/dc/Executive/_layouts/15/DocIdRedir.aspx?ID=2XFRNEDQ65Q7-1186742438-112307</Url>
      <Description>2XFRNEDQ65Q7-1186742438-112307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42CC2EC754624DAB4FE9149052EF37" ma:contentTypeVersion="17" ma:contentTypeDescription="Create a new document." ma:contentTypeScope="" ma:versionID="ce1fdb42762f16c2546e0348efd24d1a">
  <xsd:schema xmlns:xsd="http://www.w3.org/2001/XMLSchema" xmlns:xs="http://www.w3.org/2001/XMLSchema" xmlns:p="http://schemas.microsoft.com/office/2006/metadata/properties" xmlns:ns2="22a30800-1253-420a-9093-fab92613ec4f" xmlns:ns3="06d4bb96-16aa-4386-ba48-e8bdc723d88a" xmlns:ns4="2ec91eba-d6c0-4f0e-94c7-a49f2febd393" targetNamespace="http://schemas.microsoft.com/office/2006/metadata/properties" ma:root="true" ma:fieldsID="00ef569c911d1a30075c02fb34844a9c" ns2:_="" ns3:_="" ns4:_="">
    <xsd:import namespace="22a30800-1253-420a-9093-fab92613ec4f"/>
    <xsd:import namespace="06d4bb96-16aa-4386-ba48-e8bdc723d88a"/>
    <xsd:import namespace="2ec91eba-d6c0-4f0e-94c7-a49f2febd39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30800-1253-420a-9093-fab92613ec4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4bb96-16aa-4386-ba48-e8bdc723d8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c91eba-d6c0-4f0e-94c7-a49f2febd39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020AAE-D5EC-4C3E-84E9-BEBD7F7C0FF2}">
  <ds:schemaRefs>
    <ds:schemaRef ds:uri="http://schemas.microsoft.com/office/2006/metadata/properties"/>
    <ds:schemaRef ds:uri="http://schemas.microsoft.com/office/infopath/2007/PartnerControls"/>
    <ds:schemaRef ds:uri="22a30800-1253-420a-9093-fab92613ec4f"/>
  </ds:schemaRefs>
</ds:datastoreItem>
</file>

<file path=customXml/itemProps2.xml><?xml version="1.0" encoding="utf-8"?>
<ds:datastoreItem xmlns:ds="http://schemas.openxmlformats.org/officeDocument/2006/customXml" ds:itemID="{7319D31E-E798-463E-BF49-0E99BDEDDA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306E15-5EAE-4E40-8B79-9B31087A64A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0209712-5034-4286-8E4D-183F14E9F48C}"/>
</file>

<file path=customXml/itemProps5.xml><?xml version="1.0" encoding="utf-8"?>
<ds:datastoreItem xmlns:ds="http://schemas.openxmlformats.org/officeDocument/2006/customXml" ds:itemID="{D5A33757-A936-498E-95F0-9BD4256B5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1</TotalTime>
  <Pages>1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ng</dc:creator>
  <cp:lastModifiedBy>Natalie Ziegelaar</cp:lastModifiedBy>
  <cp:revision>11</cp:revision>
  <cp:lastPrinted>2020-08-26T23:37:00Z</cp:lastPrinted>
  <dcterms:created xsi:type="dcterms:W3CDTF">2020-02-18T00:38:00Z</dcterms:created>
  <dcterms:modified xsi:type="dcterms:W3CDTF">2020-08-26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42CC2EC754624DAB4FE9149052EF37</vt:lpwstr>
  </property>
  <property fmtid="{D5CDD505-2E9C-101B-9397-08002B2CF9AE}" pid="3" name="_dlc_DocIdItemGuid">
    <vt:lpwstr>7e02edef-90fa-4b1b-9d6d-3d2b3178b222</vt:lpwstr>
  </property>
</Properties>
</file>